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5131" w:rsidRDefault="00C91C57" w:rsidP="00C91C57">
      <w:pPr>
        <w:jc w:val="both"/>
        <w:rPr>
          <w:lang w:val="cs-CZ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049270</wp:posOffset>
            </wp:positionH>
            <wp:positionV relativeFrom="paragraph">
              <wp:posOffset>261620</wp:posOffset>
            </wp:positionV>
            <wp:extent cx="2609850" cy="4133850"/>
            <wp:effectExtent l="0" t="0" r="0" b="0"/>
            <wp:wrapSquare wrapText="bothSides"/>
            <wp:docPr id="1" name="Picture 1" descr="C:\Users\Honza\AppData\Local\Microsoft\Windows\INetCache\Content.Word\IMG_20170803_182038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onza\AppData\Local\Microsoft\Windows\INetCache\Content.Word\IMG_20170803_182038 - Copy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FA4">
        <w:rPr>
          <w:lang w:val="cs-CZ"/>
        </w:rPr>
        <w:t xml:space="preserve">Mgr. </w:t>
      </w:r>
      <w:r w:rsidR="00E05FA4" w:rsidRPr="00C91C57">
        <w:rPr>
          <w:b/>
          <w:lang w:val="cs-CZ"/>
        </w:rPr>
        <w:t>Jan Křivánek</w:t>
      </w:r>
      <w:r w:rsidR="00E05FA4">
        <w:rPr>
          <w:lang w:val="cs-CZ"/>
        </w:rPr>
        <w:t>, Ph.D.</w:t>
      </w:r>
    </w:p>
    <w:p w:rsidR="00E05FA4" w:rsidRDefault="00E05FA4" w:rsidP="00C91C57">
      <w:pPr>
        <w:jc w:val="both"/>
        <w:rPr>
          <w:lang w:val="cs-CZ"/>
        </w:rPr>
      </w:pPr>
      <w:r>
        <w:rPr>
          <w:lang w:val="cs-CZ"/>
        </w:rPr>
        <w:t xml:space="preserve">Jmenuji se Jan Křivánek, vystudoval jsem obor molekulární biologie a genetika na přírodovědecké </w:t>
      </w:r>
      <w:bookmarkStart w:id="0" w:name="_GoBack"/>
      <w:bookmarkEnd w:id="0"/>
      <w:r>
        <w:rPr>
          <w:lang w:val="cs-CZ"/>
        </w:rPr>
        <w:t xml:space="preserve">fakultě a poté jsem absolvoval doktorské studium na lékařské fakultě ze zaměřením na Anatomii, histologii a embryologii. Absolvoval jsem několik dlouhodobých zahraničních stáží (například na </w:t>
      </w:r>
      <w:proofErr w:type="spellStart"/>
      <w:r>
        <w:rPr>
          <w:lang w:val="cs-CZ"/>
        </w:rPr>
        <w:t>Karolinsk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Institutet</w:t>
      </w:r>
      <w:proofErr w:type="spellEnd"/>
      <w:r>
        <w:rPr>
          <w:lang w:val="cs-CZ"/>
        </w:rPr>
        <w:t xml:space="preserve"> ve Stockholmu) a po ukončení studia jsem se vydal na 3 roky pracovat na lékařskou univerzitu do Vídně. Nyní jsme zpět na Masarykově univerzitě a věnuji se výzkumu vývoje, růstu a vnitřního mikrostruktury zubu. Zvláštní zájem mám o myší řezáky, které rostou po celý život myši a myš je tak musí hlodáním obrušovat. </w:t>
      </w:r>
    </w:p>
    <w:p w:rsidR="001C6576" w:rsidRDefault="001C6576" w:rsidP="00C91C57">
      <w:pPr>
        <w:jc w:val="both"/>
        <w:rPr>
          <w:lang w:val="cs-CZ"/>
        </w:rPr>
      </w:pPr>
      <w:r>
        <w:rPr>
          <w:lang w:val="cs-CZ"/>
        </w:rPr>
        <w:t>Kromě práce v</w:t>
      </w:r>
      <w:r w:rsidR="00E05FA4">
        <w:rPr>
          <w:lang w:val="cs-CZ"/>
        </w:rPr>
        <w:t>e svém volném čase se rád věnuji výletům pod stanem, na kole,</w:t>
      </w:r>
      <w:r>
        <w:rPr>
          <w:lang w:val="cs-CZ"/>
        </w:rPr>
        <w:t xml:space="preserve"> sjíždění řek,</w:t>
      </w:r>
      <w:r w:rsidR="00E05FA4">
        <w:rPr>
          <w:lang w:val="cs-CZ"/>
        </w:rPr>
        <w:t xml:space="preserve"> trošku horolezení, hudbě nebo práci v dílně. </w:t>
      </w:r>
    </w:p>
    <w:p w:rsidR="001C6576" w:rsidRDefault="001C6576" w:rsidP="00C91C57">
      <w:pPr>
        <w:jc w:val="both"/>
        <w:rPr>
          <w:lang w:val="cs-CZ"/>
        </w:rPr>
      </w:pPr>
      <w:r>
        <w:rPr>
          <w:lang w:val="cs-CZ"/>
        </w:rPr>
        <w:t>Fascinuje mě objevovat nové věci, které ještě nikdo přede mnou neviděl a které mohou zásadně měnit naše chápání o fungování vývoje organismů. Doufám, že Vám budu moci některé z těchto věcí představit a odhalit kousek tajemství přírody!</w:t>
      </w:r>
      <w:r w:rsidR="00C91C57" w:rsidRPr="00C91C57">
        <w:rPr>
          <w:lang w:val="cs-CZ"/>
        </w:rPr>
        <w:t xml:space="preserve"> </w:t>
      </w:r>
    </w:p>
    <w:p w:rsidR="00E05FA4" w:rsidRPr="00E05FA4" w:rsidRDefault="00E05FA4">
      <w:pPr>
        <w:rPr>
          <w:lang w:val="cs-CZ"/>
        </w:rPr>
      </w:pPr>
    </w:p>
    <w:sectPr w:rsidR="00E05FA4" w:rsidRPr="00E05F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jcwtTQztTQ0NzBX0lEKTi0uzszPAykwrAUA8NjZdSwAAAA="/>
  </w:docVars>
  <w:rsids>
    <w:rsidRoot w:val="00E05FA4"/>
    <w:rsid w:val="001C6576"/>
    <w:rsid w:val="00305131"/>
    <w:rsid w:val="00C91C57"/>
    <w:rsid w:val="00E05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20588A-099D-4A96-B2D5-C72D6D35D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2</Words>
  <Characters>871</Characters>
  <Application>Microsoft Office Word</Application>
  <DocSecurity>0</DocSecurity>
  <Lines>7</Lines>
  <Paragraphs>2</Paragraphs>
  <ScaleCrop>false</ScaleCrop>
  <Company>Microsoft</Company>
  <LinksUpToDate>false</LinksUpToDate>
  <CharactersWithSpaces>1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za</dc:creator>
  <cp:keywords/>
  <dc:description/>
  <cp:lastModifiedBy>Honza</cp:lastModifiedBy>
  <cp:revision>3</cp:revision>
  <dcterms:created xsi:type="dcterms:W3CDTF">2020-03-31T13:50:00Z</dcterms:created>
  <dcterms:modified xsi:type="dcterms:W3CDTF">2020-03-31T14:08:00Z</dcterms:modified>
</cp:coreProperties>
</file>